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enegal</w:t>
      </w:r>
      <w:r>
        <w:t xml:space="preserve"> </w:t>
      </w:r>
      <w:r>
        <w:t xml:space="preserve">Dakar</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omit or write "Relevant Department"]</w:t>
      </w:r>
      <w:r>
        <w:br/>
      </w:r>
      <w:r>
        <w:t xml:space="preserve">Senegal Dakar</w:t>
      </w:r>
      <w:r>
        <w:br/>
      </w:r>
      <w:r>
        <w:t xml:space="preserve">Republic of Senegal</w:t>
      </w:r>
    </w:p>
    <w:bookmarkStart w:id="20" w:name="X5fffe500fa323556741b1e0ac6bc05558d4209a"/>
    <w:p>
      <w:pPr>
        <w:pStyle w:val="Heading2"/>
      </w:pPr>
      <w:r>
        <w:t xml:space="preserve">Subject: Application for Electrical Engineer Internship Position in Dakar, Senegal</w:t>
      </w:r>
    </w:p>
    <w:p>
      <w:pPr>
        <w:pStyle w:val="FirstParagraph"/>
      </w:pPr>
      <w:r>
        <w:t xml:space="preserve">Dear Hiring Manager,</w:t>
      </w:r>
    </w:p>
    <w:p>
      <w:pPr>
        <w:pStyle w:val="BodyText"/>
      </w:pPr>
      <w:r>
        <w:t xml:space="preserve">I am writing with profound enthusiasm to submit my application for the Electrical Engineer Internship position within your esteemed organization in Senegal Dakar, as advertised on [Platform where job was found - e.g., LinkedIn, university career portal]. This **Internship Application Letter** represents not just an opportunity to apply my academic foundation but a deep-seated commitment to contributing meaningfully to the dynamic energy landscape of Senegal Dakar and supporting the nation’s ambitious development trajectory. Having followed Senegal's progress in renewable energy integration and infrastructure modernization, I am eager to bring my technical skills, cultural adaptability, and passion for sustainable engineering solutions directly to your team in Dakar.</w:t>
      </w:r>
    </w:p>
    <w:p>
      <w:pPr>
        <w:pStyle w:val="BodyText"/>
      </w:pPr>
      <w:r>
        <w:t xml:space="preserve">As a recent Bachelor of Science graduate in Electrical Engineering from [Your University], with a focus on power systems, renewable energy integration, and smart grid technologies, I have developed a robust skill set directly aligned with the challenges and opportunities present in Senegal Dakar. My academic projects consistently emphasized practical application: designing a microgrid simulation for off-grid communities (mirroring Senegal's rural electrification goals), developing PLC-based control systems for industrial automation, and conducting detailed load flow analyses using ETAP software. This technical proficiency, coupled with my fluency in English and conversational French (essential for effective collaboration within Senegalese professional environments), positions me to immediately assist your team on projects related to distribution network optimization, solar energy deployment (such as the Diamniadio Solar Park or other Sénégalaise de l'Énergie initiatives), or infrastructure resilience in Dakar’s expanding urban centers. I am particularly drawn to how the **Electrical Engineer** role at your organization directly supports Senegal's national vision for energy access and economic growth.</w:t>
      </w:r>
    </w:p>
    <w:p>
      <w:pPr>
        <w:pStyle w:val="BodyText"/>
      </w:pPr>
      <w:r>
        <w:t xml:space="preserve">My understanding of the specific context within **Senegal Dakar** extends beyond textbooks. I have researched the critical need for modernizing Dakar’s aging power infrastructure, enhancing grid stability amidst rapid urbanization, and scaling up renewable sources like solar to reduce reliance on costly diesel generation. Senegal has made significant strides with projects like the Taiba N'Diaye Wind Farm and ambitious targets under the National Energy Access Plan (PNEE), yet challenges remain in distribution efficiency and last-mile connectivity – areas where innovative **Electrical Engineer** interns can provide valuable support. I am deeply motivated by the opportunity to learn from local engineers who navigate these complexities daily, gaining insights into Senegalese regulations, community engagement practices, and the practical realities of implementing sustainable energy solutions in this vibrant West African hub. Contributing to projects that improve electricity access for Dakar's communities is not merely a professional goal; it resonates with my core values of equitable development.</w:t>
      </w:r>
    </w:p>
    <w:p>
      <w:pPr>
        <w:pStyle w:val="BodyText"/>
      </w:pPr>
      <w:r>
        <w:t xml:space="preserve">My internship experience further solidifies my readiness for this role. At [Previous Company/University Lab], I served as a Technical Assistant for the campus solar energy pilot project, managing data collection from photovoltaic arrays, assisting in fault diagnostics on inverters, and preparing technical reports for stakeholders. This involved collaborating with cross-functional teams – a skill vital for success in the collaborative environment of Senegal Dakar’s engineering firms. I am adept at using industry-standard tools including AutoCAD Electrical for schematic design, MATLAB/Simulink for power system modeling, and Python for data analysis – all critical assets when supporting **Electrical Engineer** teams working on real-world grid projects. Furthermore, I have demonstrated strong adaptability during a six-month volunteer stint in [Country - if relevant], where I successfully navigated cultural differences to complete community infrastructure tasks under tight deadlines; this experience taught me the importance of respect, active listening, and patience – qualities indispensable when working effectively within Senegalese professional and community contexts.</w:t>
      </w:r>
    </w:p>
    <w:p>
      <w:pPr>
        <w:pStyle w:val="BodyText"/>
      </w:pPr>
      <w:r>
        <w:t xml:space="preserve">What truly distinguishes my approach is my proactive commitment to understanding the local context. I have actively engaged with Senegalese diaspora networks online, read extensively about Dakar’s urban development challenges (e.g., traffic congestion impacting utility operations), and studied the socio-economic dimensions of energy access. I am not simply seeking an internship; I am seeking a meaningful immersion into the heart of Senegal's engineering advancement in **Senegal Dakar**. I understand that successful integration requires more than technical skill – it demands respect for local customs, willingness to learn from mentors, and dedication to contributing positively to the community. My goal is to be a collaborative member of your team from day one, eager to learn while applying my knowledge under your guidance.</w:t>
      </w:r>
    </w:p>
    <w:p>
      <w:pPr>
        <w:pStyle w:val="BodyText"/>
      </w:pPr>
      <w:r>
        <w:t xml:space="preserve">I am fully prepared for the immersive experience of an internship in **Senegal Dakar**. I have secured necessary travel arrangements and am committed to adapting swiftly to the cultural and professional environment. My references, available upon request, include professors specializing in power systems engineering who can attest to my technical abilities and work ethic, as well as a supervisor from my previous internship who witnessed my dedication in a demanding setting.</w:t>
      </w:r>
    </w:p>
    <w:p>
      <w:pPr>
        <w:pStyle w:val="BodyText"/>
      </w:pPr>
      <w:r>
        <w:t xml:space="preserve">Thank you for considering this **Internship Application Letter** and the opportunity to contribute as an **Electrical Engineer** intern within your organization in Dakar. I am incredibly excited about the prospect of applying my skills to support Senegal’s energy future and learning from your experienced team in the heart of West Africa. I have attached my resume for further detail on my qualifications and am eager to discuss how my background aligns with your current projects and long-term goals for **Senegal Dakar**. I look forward to the possibility of interviewing at your earliest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Senegal Dakar</dc:title>
  <dc:creator/>
  <cp:keywords/>
  <dcterms:created xsi:type="dcterms:W3CDTF">2026-04-21T05:33:51Z</dcterms:created>
  <dcterms:modified xsi:type="dcterms:W3CDTF">2026-04-21T05:33:51Z</dcterms:modified>
</cp:coreProperties>
</file>

<file path=docProps/custom.xml><?xml version="1.0" encoding="utf-8"?>
<Properties xmlns="http://schemas.openxmlformats.org/officeDocument/2006/custom-properties" xmlns:vt="http://schemas.openxmlformats.org/officeDocument/2006/docPropsVTypes"/>
</file>